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A62858" w14:textId="241A059B" w:rsidR="00870A13" w:rsidRPr="0011609F" w:rsidRDefault="00870A13" w:rsidP="001769B6">
      <w:pPr>
        <w:pStyle w:val="Heading1"/>
        <w:rPr>
          <w:b/>
          <w:bCs/>
          <w:color w:val="FFFFFF" w:themeColor="background1"/>
          <w:highlight w:val="magenta"/>
          <w:u w:val="single"/>
          <w:lang w:val="en-US"/>
        </w:rPr>
      </w:pPr>
      <w:r w:rsidRPr="0011609F">
        <w:rPr>
          <w:b/>
          <w:bCs/>
          <w:color w:val="FFFFFF" w:themeColor="background1"/>
          <w:highlight w:val="magenta"/>
          <w:u w:val="single"/>
          <w:lang w:val="en-US"/>
        </w:rPr>
        <w:t>Session 1</w:t>
      </w:r>
      <w:r w:rsidR="00F05225">
        <w:rPr>
          <w:b/>
          <w:bCs/>
          <w:color w:val="FFFFFF" w:themeColor="background1"/>
          <w:highlight w:val="magenta"/>
          <w:u w:val="single"/>
          <w:lang w:val="en-US"/>
        </w:rPr>
        <w:t xml:space="preserve"> - Basics</w:t>
      </w:r>
    </w:p>
    <w:p w14:paraId="6BF4F84F" w14:textId="44AE314D" w:rsidR="000D4110" w:rsidRPr="005C318F" w:rsidRDefault="001769B6" w:rsidP="00E70890">
      <w:pPr>
        <w:pStyle w:val="Heading2"/>
        <w:rPr>
          <w:highlight w:val="yellow"/>
          <w:lang w:val="en-US"/>
        </w:rPr>
      </w:pPr>
      <w:r w:rsidRPr="005C318F">
        <w:rPr>
          <w:highlight w:val="yellow"/>
          <w:lang w:val="en-US"/>
        </w:rPr>
        <w:t>First steps in finance</w:t>
      </w:r>
    </w:p>
    <w:p w14:paraId="7077EF96" w14:textId="77777777" w:rsidR="001769B6" w:rsidRDefault="001769B6" w:rsidP="001769B6">
      <w:pPr>
        <w:rPr>
          <w:lang w:val="en-US"/>
        </w:rPr>
      </w:pPr>
    </w:p>
    <w:p w14:paraId="65C75734" w14:textId="702C9B95" w:rsidR="001769B6" w:rsidRDefault="002C7D05" w:rsidP="001769B6">
      <w:pPr>
        <w:rPr>
          <w:lang w:val="en-US"/>
        </w:rPr>
      </w:pPr>
      <w:r>
        <w:rPr>
          <w:lang w:val="en-US"/>
        </w:rPr>
        <w:t>It’s</w:t>
      </w:r>
      <w:r w:rsidR="00160397">
        <w:rPr>
          <w:lang w:val="en-US"/>
        </w:rPr>
        <w:t xml:space="preserve"> all about finance , whether its HR , public relations , marketing etc..</w:t>
      </w:r>
    </w:p>
    <w:p w14:paraId="05C6194E" w14:textId="73E3CBB5" w:rsidR="00D70D31" w:rsidRDefault="00D70D31" w:rsidP="001769B6">
      <w:pPr>
        <w:rPr>
          <w:lang w:val="en-US"/>
        </w:rPr>
      </w:pPr>
      <w:r>
        <w:rPr>
          <w:lang w:val="en-US"/>
        </w:rPr>
        <w:t>Building blocks</w:t>
      </w:r>
    </w:p>
    <w:p w14:paraId="0A664DCB" w14:textId="225B64D1" w:rsidR="00D70D31" w:rsidRDefault="008A6A6F" w:rsidP="001769B6">
      <w:pPr>
        <w:rPr>
          <w:lang w:val="en-US"/>
        </w:rPr>
      </w:pPr>
      <w:r>
        <w:rPr>
          <w:lang w:val="en-US"/>
        </w:rPr>
        <w:t>1) Structure of business</w:t>
      </w:r>
    </w:p>
    <w:p w14:paraId="1413F792" w14:textId="55E18C4F" w:rsidR="008A6A6F" w:rsidRDefault="008A6A6F" w:rsidP="001769B6">
      <w:pPr>
        <w:rPr>
          <w:lang w:val="en-US"/>
        </w:rPr>
      </w:pPr>
      <w:r>
        <w:rPr>
          <w:lang w:val="en-US"/>
        </w:rPr>
        <w:t>Always forward looking ( what we do in future , planning for future , not what we have done in the past)</w:t>
      </w:r>
    </w:p>
    <w:p w14:paraId="1B044BA9" w14:textId="4D5476C7" w:rsidR="00A46DEB" w:rsidRDefault="00A46DEB" w:rsidP="001769B6">
      <w:pPr>
        <w:rPr>
          <w:lang w:val="en-US"/>
        </w:rPr>
      </w:pPr>
      <w:r>
        <w:rPr>
          <w:lang w:val="en-US"/>
        </w:rPr>
        <w:t>2) cashflows</w:t>
      </w:r>
    </w:p>
    <w:p w14:paraId="6C3B5B8D" w14:textId="561BB6EE" w:rsidR="001769B6" w:rsidRDefault="00FC158B">
      <w:pPr>
        <w:rPr>
          <w:lang w:val="en-US"/>
        </w:rPr>
      </w:pPr>
      <w:r>
        <w:rPr>
          <w:lang w:val="en-US"/>
        </w:rPr>
        <w:t xml:space="preserve">What are cashflows and </w:t>
      </w:r>
      <w:r w:rsidR="006A0614">
        <w:rPr>
          <w:lang w:val="en-US"/>
        </w:rPr>
        <w:t>why are they important??</w:t>
      </w:r>
    </w:p>
    <w:p w14:paraId="0B590B2C" w14:textId="0BF9ED90" w:rsidR="006A0614" w:rsidRDefault="00A62DBC">
      <w:pPr>
        <w:rPr>
          <w:lang w:val="en-US"/>
        </w:rPr>
      </w:pPr>
      <w:r>
        <w:rPr>
          <w:lang w:val="en-US"/>
        </w:rPr>
        <w:t>How are earnings related with cashflows.</w:t>
      </w:r>
    </w:p>
    <w:p w14:paraId="497FCC86" w14:textId="76A12AC6" w:rsidR="00A62DBC" w:rsidRDefault="009328C5">
      <w:pPr>
        <w:rPr>
          <w:lang w:val="en-US"/>
        </w:rPr>
      </w:pPr>
      <w:r>
        <w:rPr>
          <w:lang w:val="en-US"/>
        </w:rPr>
        <w:t>3) measurement of risk</w:t>
      </w:r>
    </w:p>
    <w:p w14:paraId="46BA53AF" w14:textId="44436F2F" w:rsidR="009328C5" w:rsidRDefault="0054023C">
      <w:pPr>
        <w:rPr>
          <w:lang w:val="en-US"/>
        </w:rPr>
      </w:pPr>
      <w:r>
        <w:rPr>
          <w:lang w:val="en-US"/>
        </w:rPr>
        <w:t>4) time value of money</w:t>
      </w:r>
    </w:p>
    <w:p w14:paraId="18B3B758" w14:textId="0BE1230C" w:rsidR="0054023C" w:rsidRDefault="0054023C">
      <w:pPr>
        <w:rPr>
          <w:lang w:val="en-US"/>
        </w:rPr>
      </w:pPr>
      <w:r>
        <w:rPr>
          <w:lang w:val="en-US"/>
        </w:rPr>
        <w:t>-- dollar today is worth more than a dollar in future.</w:t>
      </w:r>
    </w:p>
    <w:p w14:paraId="3E9019C9" w14:textId="2CB4D6DB" w:rsidR="0054023C" w:rsidRDefault="0054023C">
      <w:pPr>
        <w:rPr>
          <w:lang w:val="en-US"/>
        </w:rPr>
      </w:pPr>
      <w:r>
        <w:rPr>
          <w:lang w:val="en-US"/>
        </w:rPr>
        <w:t>5)</w:t>
      </w:r>
      <w:r w:rsidR="00552408">
        <w:rPr>
          <w:lang w:val="en-US"/>
        </w:rPr>
        <w:t xml:space="preserve"> Valuation</w:t>
      </w:r>
    </w:p>
    <w:p w14:paraId="33EDE879" w14:textId="490F0B7D" w:rsidR="008E61A0" w:rsidRDefault="008E61A0">
      <w:pPr>
        <w:rPr>
          <w:lang w:val="en-US"/>
        </w:rPr>
      </w:pPr>
      <w:r>
        <w:rPr>
          <w:lang w:val="en-US"/>
        </w:rPr>
        <w:t>-- value of an asset is the present value of its cash flow</w:t>
      </w:r>
    </w:p>
    <w:p w14:paraId="5484D6EF" w14:textId="60ABB7A0" w:rsidR="008E61A0" w:rsidRDefault="008E61A0">
      <w:pPr>
        <w:rPr>
          <w:lang w:val="en-US"/>
        </w:rPr>
      </w:pPr>
      <w:r>
        <w:rPr>
          <w:lang w:val="en-US"/>
        </w:rPr>
        <w:t>6) Trading fundamentals</w:t>
      </w:r>
    </w:p>
    <w:p w14:paraId="2A0ACF44" w14:textId="69C6107B" w:rsidR="008E61A0" w:rsidRDefault="008E61A0">
      <w:pPr>
        <w:rPr>
          <w:lang w:val="en-US"/>
        </w:rPr>
      </w:pPr>
      <w:r>
        <w:rPr>
          <w:lang w:val="en-US"/>
        </w:rPr>
        <w:t xml:space="preserve">-- markets not specifically required for </w:t>
      </w:r>
      <w:r w:rsidR="00EF2ED6">
        <w:rPr>
          <w:lang w:val="en-US"/>
        </w:rPr>
        <w:t>business,</w:t>
      </w:r>
      <w:r>
        <w:rPr>
          <w:lang w:val="en-US"/>
        </w:rPr>
        <w:t xml:space="preserve"> these are just </w:t>
      </w:r>
      <w:r w:rsidR="00EF2ED6">
        <w:rPr>
          <w:lang w:val="en-US"/>
        </w:rPr>
        <w:t>lubricants,</w:t>
      </w:r>
      <w:r>
        <w:rPr>
          <w:lang w:val="en-US"/>
        </w:rPr>
        <w:t xml:space="preserve"> but the important thing is how do we perform trading / business transactions</w:t>
      </w:r>
    </w:p>
    <w:p w14:paraId="529D060A" w14:textId="1D70CBF4" w:rsidR="00EF2ED6" w:rsidRDefault="00EF2ED6">
      <w:pPr>
        <w:rPr>
          <w:lang w:val="en-US"/>
        </w:rPr>
      </w:pPr>
      <w:r w:rsidRPr="00B63604">
        <w:rPr>
          <w:highlight w:val="yellow"/>
          <w:lang w:val="en-US"/>
        </w:rPr>
        <w:t>Arbitrage</w:t>
      </w:r>
      <w:r>
        <w:rPr>
          <w:lang w:val="en-US"/>
        </w:rPr>
        <w:t xml:space="preserve"> </w:t>
      </w:r>
      <w:r w:rsidR="00BA22BE" w:rsidRPr="00BA22BE">
        <w:rPr>
          <w:lang w:val="en-US"/>
        </w:rPr>
        <w:sym w:font="Wingdings" w:char="F0E0"/>
      </w:r>
      <w:r w:rsidR="00BA22BE">
        <w:rPr>
          <w:lang w:val="en-US"/>
        </w:rPr>
        <w:t xml:space="preserve"> why its important</w:t>
      </w:r>
      <w:r w:rsidR="003C688C">
        <w:rPr>
          <w:lang w:val="en-US"/>
        </w:rPr>
        <w:t xml:space="preserve"> in finance</w:t>
      </w:r>
    </w:p>
    <w:p w14:paraId="274EE71C" w14:textId="77777777" w:rsidR="003C688C" w:rsidRDefault="003C688C">
      <w:pPr>
        <w:rPr>
          <w:lang w:val="en-US"/>
        </w:rPr>
      </w:pPr>
    </w:p>
    <w:p w14:paraId="5D231058" w14:textId="00C9EF29" w:rsidR="00E71A99" w:rsidRPr="005C318F" w:rsidRDefault="005C318F" w:rsidP="00E70890">
      <w:pPr>
        <w:pStyle w:val="Heading2"/>
        <w:rPr>
          <w:highlight w:val="yellow"/>
          <w:lang w:val="en-US"/>
        </w:rPr>
      </w:pPr>
      <w:r>
        <w:rPr>
          <w:highlight w:val="yellow"/>
          <w:lang w:val="en-US"/>
        </w:rPr>
        <w:t>1.</w:t>
      </w:r>
      <w:r w:rsidR="00E838A6" w:rsidRPr="005C318F">
        <w:rPr>
          <w:highlight w:val="yellow"/>
          <w:lang w:val="en-US"/>
        </w:rPr>
        <w:t>Concept of Business</w:t>
      </w:r>
    </w:p>
    <w:p w14:paraId="4A49AE1C" w14:textId="6C2E5CC1" w:rsidR="00360608" w:rsidRDefault="00C014EE" w:rsidP="00360608">
      <w:pPr>
        <w:rPr>
          <w:lang w:val="en-US"/>
        </w:rPr>
      </w:pPr>
      <w:r>
        <w:rPr>
          <w:lang w:val="en-US"/>
        </w:rPr>
        <w:t xml:space="preserve">Understanding the business structure </w:t>
      </w:r>
    </w:p>
    <w:p w14:paraId="1E4AB548" w14:textId="56BA28FF" w:rsidR="00265C40" w:rsidRDefault="00265C40" w:rsidP="00360608">
      <w:pPr>
        <w:rPr>
          <w:lang w:val="en-US"/>
        </w:rPr>
      </w:pPr>
      <w:r>
        <w:rPr>
          <w:lang w:val="en-US"/>
        </w:rPr>
        <w:t xml:space="preserve">Assets and Liabilities </w:t>
      </w:r>
    </w:p>
    <w:p w14:paraId="747D66CB" w14:textId="1D471841" w:rsidR="00265C40" w:rsidRDefault="00265C40" w:rsidP="00360608">
      <w:pPr>
        <w:rPr>
          <w:lang w:val="en-US"/>
        </w:rPr>
      </w:pPr>
      <w:r>
        <w:rPr>
          <w:lang w:val="en-US"/>
        </w:rPr>
        <w:t>Difference between financial and Accounting BS</w:t>
      </w:r>
    </w:p>
    <w:p w14:paraId="05AEC8E7" w14:textId="01E1552B" w:rsidR="00265C40" w:rsidRDefault="00265C40" w:rsidP="00360608">
      <w:pPr>
        <w:rPr>
          <w:lang w:val="en-US"/>
        </w:rPr>
      </w:pPr>
      <w:r>
        <w:rPr>
          <w:lang w:val="en-US"/>
        </w:rPr>
        <w:t xml:space="preserve">Financial balance sheet </w:t>
      </w:r>
      <w:r w:rsidRPr="00265C40">
        <w:rPr>
          <w:lang w:val="en-US"/>
        </w:rPr>
        <w:sym w:font="Wingdings" w:char="F0E0"/>
      </w:r>
      <w:r>
        <w:rPr>
          <w:lang w:val="en-US"/>
        </w:rPr>
        <w:t xml:space="preserve"> not what you have already put in the assets but what these assets will give you in return in future based on what you have invested in them today</w:t>
      </w:r>
      <w:r w:rsidR="00350250">
        <w:rPr>
          <w:lang w:val="en-US"/>
        </w:rPr>
        <w:t xml:space="preserve">. Always </w:t>
      </w:r>
      <w:r w:rsidR="00E00CBE">
        <w:rPr>
          <w:lang w:val="en-US"/>
        </w:rPr>
        <w:t>about</w:t>
      </w:r>
      <w:r w:rsidR="00350250">
        <w:rPr>
          <w:lang w:val="en-US"/>
        </w:rPr>
        <w:t xml:space="preserve"> future .</w:t>
      </w:r>
    </w:p>
    <w:p w14:paraId="2C9D4DAC" w14:textId="7791B442" w:rsidR="000C4056" w:rsidRDefault="000C4056" w:rsidP="00360608">
      <w:pPr>
        <w:rPr>
          <w:b/>
          <w:bCs/>
          <w:u w:val="single"/>
          <w:lang w:val="en-US"/>
        </w:rPr>
      </w:pPr>
      <w:r w:rsidRPr="000C4056">
        <w:rPr>
          <w:b/>
          <w:bCs/>
          <w:u w:val="single"/>
          <w:lang w:val="en-US"/>
        </w:rPr>
        <w:t>2 ways to fund a business</w:t>
      </w:r>
    </w:p>
    <w:p w14:paraId="15171A99" w14:textId="11950AC6" w:rsidR="000C4056" w:rsidRDefault="000C4056" w:rsidP="00360608">
      <w:pPr>
        <w:rPr>
          <w:lang w:val="en-US"/>
        </w:rPr>
      </w:pPr>
      <w:r>
        <w:rPr>
          <w:lang w:val="en-US"/>
        </w:rPr>
        <w:t xml:space="preserve">1) Equity </w:t>
      </w:r>
      <w:r w:rsidRPr="000C4056">
        <w:rPr>
          <w:lang w:val="en-US"/>
        </w:rPr>
        <w:sym w:font="Wingdings" w:char="F0E0"/>
      </w:r>
      <w:r>
        <w:rPr>
          <w:lang w:val="en-US"/>
        </w:rPr>
        <w:t xml:space="preserve"> the money which we own ourselves. </w:t>
      </w:r>
    </w:p>
    <w:p w14:paraId="0F274E49" w14:textId="1DE87A95" w:rsidR="000C4056" w:rsidRDefault="000C4056" w:rsidP="00360608">
      <w:pPr>
        <w:rPr>
          <w:lang w:val="en-US"/>
        </w:rPr>
      </w:pPr>
      <w:r>
        <w:rPr>
          <w:lang w:val="en-US"/>
        </w:rPr>
        <w:t xml:space="preserve">2) Debt </w:t>
      </w:r>
      <w:r w:rsidRPr="000C4056">
        <w:rPr>
          <w:lang w:val="en-US"/>
        </w:rPr>
        <w:sym w:font="Wingdings" w:char="F0E0"/>
      </w:r>
      <w:r>
        <w:rPr>
          <w:lang w:val="en-US"/>
        </w:rPr>
        <w:t xml:space="preserve"> if equity is not sufficient , we borrow money </w:t>
      </w:r>
    </w:p>
    <w:p w14:paraId="1F454010" w14:textId="3FB5E7B2" w:rsidR="0027647F" w:rsidRPr="005C318F" w:rsidRDefault="005C318F" w:rsidP="00E70890">
      <w:pPr>
        <w:pStyle w:val="Heading2"/>
        <w:rPr>
          <w:highlight w:val="yellow"/>
          <w:lang w:val="en-US"/>
        </w:rPr>
      </w:pPr>
      <w:r>
        <w:rPr>
          <w:highlight w:val="yellow"/>
          <w:lang w:val="en-US"/>
        </w:rPr>
        <w:t>2.</w:t>
      </w:r>
      <w:r w:rsidR="0027647F" w:rsidRPr="005C318F">
        <w:rPr>
          <w:highlight w:val="yellow"/>
          <w:lang w:val="en-US"/>
        </w:rPr>
        <w:t>Importance of Cashflows</w:t>
      </w:r>
    </w:p>
    <w:p w14:paraId="6B8D3629" w14:textId="7233D22F" w:rsidR="0027647F" w:rsidRDefault="000B5E57" w:rsidP="0027647F">
      <w:pPr>
        <w:rPr>
          <w:lang w:val="en-US"/>
        </w:rPr>
      </w:pPr>
      <w:r>
        <w:rPr>
          <w:lang w:val="en-US"/>
        </w:rPr>
        <w:t>Important to understand why cashflows is different to earning.</w:t>
      </w:r>
    </w:p>
    <w:p w14:paraId="0387EFE4" w14:textId="40D8A2F9" w:rsidR="000B5E57" w:rsidRDefault="000B5E57" w:rsidP="0027647F">
      <w:pPr>
        <w:rPr>
          <w:lang w:val="en-US"/>
        </w:rPr>
      </w:pPr>
      <w:r>
        <w:rPr>
          <w:lang w:val="en-US"/>
        </w:rPr>
        <w:t xml:space="preserve">Why few business that looks good in accouting BS may not really be productive </w:t>
      </w:r>
    </w:p>
    <w:p w14:paraId="7F752210" w14:textId="08DEE02C" w:rsidR="00645721" w:rsidRDefault="00645721" w:rsidP="0027647F">
      <w:pPr>
        <w:rPr>
          <w:lang w:val="en-US"/>
        </w:rPr>
      </w:pPr>
      <w:r>
        <w:rPr>
          <w:lang w:val="en-US"/>
        </w:rPr>
        <w:t>1) contractually set in the beginning</w:t>
      </w:r>
    </w:p>
    <w:p w14:paraId="00ABB01C" w14:textId="5A9CFB44" w:rsidR="00645721" w:rsidRDefault="00645721" w:rsidP="0027647F">
      <w:pPr>
        <w:rPr>
          <w:lang w:val="en-US"/>
        </w:rPr>
      </w:pPr>
      <w:r>
        <w:rPr>
          <w:lang w:val="en-US"/>
        </w:rPr>
        <w:t>Like a bond or loan when the business takes in the beginning</w:t>
      </w:r>
    </w:p>
    <w:p w14:paraId="406E7425" w14:textId="238CA30B" w:rsidR="00645721" w:rsidRDefault="00645721" w:rsidP="0027647F">
      <w:pPr>
        <w:rPr>
          <w:lang w:val="en-US"/>
        </w:rPr>
      </w:pPr>
      <w:r>
        <w:rPr>
          <w:lang w:val="en-US"/>
        </w:rPr>
        <w:t>2) residual cashflows</w:t>
      </w:r>
    </w:p>
    <w:p w14:paraId="70D77ADF" w14:textId="39F52B98" w:rsidR="00645721" w:rsidRDefault="00645721" w:rsidP="0027647F">
      <w:pPr>
        <w:rPr>
          <w:lang w:val="en-US"/>
        </w:rPr>
      </w:pPr>
      <w:r>
        <w:rPr>
          <w:lang w:val="en-US"/>
        </w:rPr>
        <w:t>Profits made in the business</w:t>
      </w:r>
    </w:p>
    <w:p w14:paraId="755B2491" w14:textId="7FAE3711" w:rsidR="00645721" w:rsidRDefault="00645721" w:rsidP="0027647F">
      <w:pPr>
        <w:rPr>
          <w:lang w:val="en-US"/>
        </w:rPr>
      </w:pPr>
      <w:r>
        <w:rPr>
          <w:lang w:val="en-US"/>
        </w:rPr>
        <w:t xml:space="preserve">3) contingent cashflows </w:t>
      </w:r>
    </w:p>
    <w:p w14:paraId="27D61B8A" w14:textId="1C687C7F" w:rsidR="00645721" w:rsidRDefault="00645721" w:rsidP="0027647F">
      <w:pPr>
        <w:rPr>
          <w:lang w:val="en-US"/>
        </w:rPr>
      </w:pPr>
      <w:r>
        <w:rPr>
          <w:lang w:val="en-US"/>
        </w:rPr>
        <w:t>If some event occurs , you have some savings kept which will be used for business</w:t>
      </w:r>
    </w:p>
    <w:p w14:paraId="7F972D3E" w14:textId="02835F1B" w:rsidR="00645721" w:rsidRPr="005C318F" w:rsidRDefault="005C318F" w:rsidP="00E70890">
      <w:pPr>
        <w:pStyle w:val="Heading2"/>
        <w:rPr>
          <w:highlight w:val="yellow"/>
          <w:lang w:val="en-US"/>
        </w:rPr>
      </w:pPr>
      <w:r>
        <w:rPr>
          <w:highlight w:val="yellow"/>
          <w:lang w:val="en-US"/>
        </w:rPr>
        <w:t>3.</w:t>
      </w:r>
      <w:r w:rsidR="00636367" w:rsidRPr="005C318F">
        <w:rPr>
          <w:highlight w:val="yellow"/>
          <w:lang w:val="en-US"/>
        </w:rPr>
        <w:t xml:space="preserve">Measurement of risk </w:t>
      </w:r>
    </w:p>
    <w:p w14:paraId="23466B4E" w14:textId="6A89336E" w:rsidR="00BB514C" w:rsidRPr="00BB514C" w:rsidRDefault="00BB514C" w:rsidP="00BB514C">
      <w:pPr>
        <w:rPr>
          <w:lang w:val="en-US"/>
        </w:rPr>
      </w:pPr>
      <w:r>
        <w:rPr>
          <w:lang w:val="en-US"/>
        </w:rPr>
        <w:t>3 things to note here :</w:t>
      </w:r>
    </w:p>
    <w:p w14:paraId="25AC6181" w14:textId="76CB9C6C" w:rsidR="00636367" w:rsidRDefault="00694E8E" w:rsidP="00636367">
      <w:pPr>
        <w:rPr>
          <w:lang w:val="en-US"/>
        </w:rPr>
      </w:pPr>
      <w:r>
        <w:rPr>
          <w:lang w:val="en-US"/>
        </w:rPr>
        <w:t xml:space="preserve">Good risk and bad risk </w:t>
      </w:r>
      <w:r w:rsidRPr="00694E8E">
        <w:rPr>
          <w:lang w:val="en-US"/>
        </w:rPr>
        <w:sym w:font="Wingdings" w:char="F0E0"/>
      </w:r>
      <w:r>
        <w:rPr>
          <w:lang w:val="en-US"/>
        </w:rPr>
        <w:t xml:space="preserve"> we need to e careful here</w:t>
      </w:r>
    </w:p>
    <w:p w14:paraId="03C9380D" w14:textId="30F83B15" w:rsidR="00BB514C" w:rsidRDefault="00BB514C" w:rsidP="00636367">
      <w:pPr>
        <w:rPr>
          <w:lang w:val="en-US"/>
        </w:rPr>
      </w:pPr>
      <w:r>
        <w:rPr>
          <w:lang w:val="en-US"/>
        </w:rPr>
        <w:t>Risk though whose eyes, perspective of risk from govt point of view , company , shareholders , stakeholders etc..</w:t>
      </w:r>
    </w:p>
    <w:p w14:paraId="0C23B8EC" w14:textId="3F455EE1" w:rsidR="00BB514C" w:rsidRDefault="00BB514C" w:rsidP="00636367">
      <w:pPr>
        <w:rPr>
          <w:lang w:val="en-US"/>
        </w:rPr>
      </w:pPr>
      <w:r>
        <w:rPr>
          <w:lang w:val="en-US"/>
        </w:rPr>
        <w:t xml:space="preserve">Quantifying the risk </w:t>
      </w:r>
      <w:r w:rsidRPr="00BB514C">
        <w:rPr>
          <w:lang w:val="en-US"/>
        </w:rPr>
        <w:sym w:font="Wingdings" w:char="F0E0"/>
      </w:r>
      <w:r>
        <w:rPr>
          <w:lang w:val="en-US"/>
        </w:rPr>
        <w:t xml:space="preserve"> convert the risk into something measurable (  like a risk measure</w:t>
      </w:r>
      <w:r w:rsidR="00984982">
        <w:rPr>
          <w:lang w:val="en-US"/>
        </w:rPr>
        <w:t xml:space="preserve"> which can be adjusted</w:t>
      </w:r>
      <w:r>
        <w:rPr>
          <w:lang w:val="en-US"/>
        </w:rPr>
        <w:t>)</w:t>
      </w:r>
    </w:p>
    <w:p w14:paraId="270FBE57" w14:textId="1C4540DD" w:rsidR="00B77888" w:rsidRDefault="00B77888" w:rsidP="00636367">
      <w:pPr>
        <w:rPr>
          <w:lang w:val="en-US"/>
        </w:rPr>
      </w:pPr>
      <w:r>
        <w:rPr>
          <w:lang w:val="en-US"/>
        </w:rPr>
        <w:t xml:space="preserve">Also understand the history of risk , how company has performed in the past helps us to </w:t>
      </w:r>
      <w:r w:rsidR="000C7D28">
        <w:rPr>
          <w:lang w:val="en-US"/>
        </w:rPr>
        <w:t>assess its risk for future.</w:t>
      </w:r>
    </w:p>
    <w:p w14:paraId="5B7A147C" w14:textId="7BD330CF" w:rsidR="00293E97" w:rsidRPr="005C318F" w:rsidRDefault="005C318F" w:rsidP="00E70890">
      <w:pPr>
        <w:pStyle w:val="Heading2"/>
        <w:rPr>
          <w:highlight w:val="yellow"/>
          <w:lang w:val="en-US"/>
        </w:rPr>
      </w:pPr>
      <w:r>
        <w:rPr>
          <w:highlight w:val="yellow"/>
          <w:lang w:val="en-US"/>
        </w:rPr>
        <w:t>4.</w:t>
      </w:r>
      <w:r w:rsidR="00293E97" w:rsidRPr="005C318F">
        <w:rPr>
          <w:highlight w:val="yellow"/>
          <w:lang w:val="en-US"/>
        </w:rPr>
        <w:t>Time value of money</w:t>
      </w:r>
      <w:r w:rsidR="006A138F">
        <w:rPr>
          <w:highlight w:val="yellow"/>
          <w:lang w:val="en-US"/>
        </w:rPr>
        <w:t>d</w:t>
      </w:r>
    </w:p>
    <w:p w14:paraId="0D3DB7F8" w14:textId="484DED6D" w:rsidR="00293E97" w:rsidRDefault="00BB27D1" w:rsidP="00293E97">
      <w:pPr>
        <w:rPr>
          <w:lang w:val="en-US"/>
        </w:rPr>
      </w:pPr>
      <w:r>
        <w:rPr>
          <w:lang w:val="en-US"/>
        </w:rPr>
        <w:t xml:space="preserve">Dollar today is more than dollar worth tomorrow </w:t>
      </w:r>
      <w:r w:rsidRPr="00BB27D1">
        <w:rPr>
          <w:lang w:val="en-US"/>
        </w:rPr>
        <w:sym w:font="Wingdings" w:char="F0E0"/>
      </w:r>
      <w:r>
        <w:rPr>
          <w:lang w:val="en-US"/>
        </w:rPr>
        <w:t xml:space="preserve"> but why??</w:t>
      </w:r>
    </w:p>
    <w:p w14:paraId="6AD996D9" w14:textId="4D5C25C3" w:rsidR="00BB27D1" w:rsidRDefault="00BB27D1" w:rsidP="00293E97">
      <w:pPr>
        <w:rPr>
          <w:lang w:val="en-US"/>
        </w:rPr>
      </w:pPr>
      <w:r>
        <w:rPr>
          <w:lang w:val="en-US"/>
        </w:rPr>
        <w:t>What decides the value of asset for tomorrow ,,if there is some cashflow right now , what would be its value in future</w:t>
      </w:r>
    </w:p>
    <w:p w14:paraId="19B9A562" w14:textId="6CF98E6F" w:rsidR="00BB27D1" w:rsidRDefault="00BB27D1" w:rsidP="00293E97">
      <w:pPr>
        <w:rPr>
          <w:lang w:val="en-US"/>
        </w:rPr>
      </w:pPr>
      <w:r>
        <w:rPr>
          <w:lang w:val="en-US"/>
        </w:rPr>
        <w:t>Or if there is some cashflow in future , can we find the value for that in present to make a financial decision.</w:t>
      </w:r>
    </w:p>
    <w:p w14:paraId="7722A885" w14:textId="59EB4280" w:rsidR="00AD18EE" w:rsidRPr="005C318F" w:rsidRDefault="005C318F" w:rsidP="00E70890">
      <w:pPr>
        <w:pStyle w:val="Heading2"/>
        <w:rPr>
          <w:highlight w:val="yellow"/>
          <w:lang w:val="en-US"/>
        </w:rPr>
      </w:pPr>
      <w:r>
        <w:rPr>
          <w:highlight w:val="yellow"/>
          <w:lang w:val="en-US"/>
        </w:rPr>
        <w:t>5.</w:t>
      </w:r>
      <w:r w:rsidR="00AD18EE" w:rsidRPr="005C318F">
        <w:rPr>
          <w:highlight w:val="yellow"/>
          <w:lang w:val="en-US"/>
        </w:rPr>
        <w:t>Valuation</w:t>
      </w:r>
    </w:p>
    <w:p w14:paraId="2E21B549" w14:textId="6DBB76AA" w:rsidR="008E61A0" w:rsidRDefault="00560FF7">
      <w:pPr>
        <w:rPr>
          <w:lang w:val="en-US"/>
        </w:rPr>
      </w:pPr>
      <w:r>
        <w:rPr>
          <w:lang w:val="en-US"/>
        </w:rPr>
        <w:t xml:space="preserve"> It depends upon the type of cashflow</w:t>
      </w:r>
    </w:p>
    <w:p w14:paraId="4666B8D0" w14:textId="5F713ABF" w:rsidR="00560FF7" w:rsidRDefault="00560FF7">
      <w:pPr>
        <w:rPr>
          <w:lang w:val="en-US"/>
        </w:rPr>
      </w:pPr>
      <w:r>
        <w:rPr>
          <w:lang w:val="en-US"/>
        </w:rPr>
        <w:t>Ex: for contractual cashflow , like bond or loan , you discount them using the fixed amount( promised cash) when the bond was made</w:t>
      </w:r>
    </w:p>
    <w:p w14:paraId="35EBBB5F" w14:textId="77777777" w:rsidR="00971FDA" w:rsidRDefault="00560FF7">
      <w:pPr>
        <w:rPr>
          <w:lang w:val="en-US"/>
        </w:rPr>
      </w:pPr>
      <w:r>
        <w:rPr>
          <w:lang w:val="en-US"/>
        </w:rPr>
        <w:t xml:space="preserve">For equity ( residual cashflow) </w:t>
      </w:r>
      <w:r w:rsidRPr="00560FF7">
        <w:rPr>
          <w:lang w:val="en-US"/>
        </w:rPr>
        <w:sym w:font="Wingdings" w:char="F0E0"/>
      </w:r>
      <w:r>
        <w:rPr>
          <w:lang w:val="en-US"/>
        </w:rPr>
        <w:t xml:space="preserve"> </w:t>
      </w:r>
      <w:r w:rsidR="00971FDA">
        <w:rPr>
          <w:lang w:val="en-US"/>
        </w:rPr>
        <w:t>discount expected cashflow what the investors expect in the cash flow</w:t>
      </w:r>
    </w:p>
    <w:p w14:paraId="2B758078" w14:textId="77777777" w:rsidR="00914525" w:rsidRDefault="00971FDA">
      <w:pPr>
        <w:rPr>
          <w:lang w:val="en-US"/>
        </w:rPr>
      </w:pPr>
      <w:r>
        <w:rPr>
          <w:lang w:val="en-US"/>
        </w:rPr>
        <w:t xml:space="preserve">Contingent cashflow </w:t>
      </w:r>
      <w:r w:rsidRPr="00971FDA">
        <w:rPr>
          <w:lang w:val="en-US"/>
        </w:rPr>
        <w:sym w:font="Wingdings" w:char="F0E0"/>
      </w:r>
      <w:r>
        <w:rPr>
          <w:lang w:val="en-US"/>
        </w:rPr>
        <w:t xml:space="preserve"> </w:t>
      </w:r>
      <w:r w:rsidR="00914525">
        <w:rPr>
          <w:lang w:val="en-US"/>
        </w:rPr>
        <w:t>value the asset using an option pricing model</w:t>
      </w:r>
    </w:p>
    <w:p w14:paraId="1C0C58C4" w14:textId="3233BE95" w:rsidR="00560FF7" w:rsidRPr="005C318F" w:rsidRDefault="005C318F" w:rsidP="00E70890">
      <w:pPr>
        <w:pStyle w:val="Heading2"/>
        <w:rPr>
          <w:highlight w:val="yellow"/>
          <w:lang w:val="en-US"/>
        </w:rPr>
      </w:pPr>
      <w:r>
        <w:rPr>
          <w:highlight w:val="yellow"/>
          <w:lang w:val="en-US"/>
        </w:rPr>
        <w:t>6.</w:t>
      </w:r>
      <w:r w:rsidR="00195E0B" w:rsidRPr="005C318F">
        <w:rPr>
          <w:highlight w:val="yellow"/>
          <w:lang w:val="en-US"/>
        </w:rPr>
        <w:t>Trading</w:t>
      </w:r>
      <w:r w:rsidR="00971FDA" w:rsidRPr="005C318F">
        <w:rPr>
          <w:highlight w:val="yellow"/>
          <w:lang w:val="en-US"/>
        </w:rPr>
        <w:t xml:space="preserve">  </w:t>
      </w:r>
    </w:p>
    <w:p w14:paraId="12DC3CD3" w14:textId="354B1CDD" w:rsidR="00195E0B" w:rsidRDefault="00330366" w:rsidP="00195E0B">
      <w:pPr>
        <w:rPr>
          <w:lang w:val="en-US"/>
        </w:rPr>
      </w:pPr>
      <w:r>
        <w:rPr>
          <w:lang w:val="en-US"/>
        </w:rPr>
        <w:t>Financial markets where buying / selling is happening</w:t>
      </w:r>
    </w:p>
    <w:p w14:paraId="5A892A12" w14:textId="77777777" w:rsidR="00EB4A5A" w:rsidRDefault="00330366" w:rsidP="00195E0B">
      <w:pPr>
        <w:rPr>
          <w:lang w:val="en-US"/>
        </w:rPr>
      </w:pPr>
      <w:r>
        <w:rPr>
          <w:lang w:val="en-US"/>
        </w:rPr>
        <w:t>Investors would like to get 100% profits ( but that’s impossible , you need to take risk most of the times)</w:t>
      </w:r>
    </w:p>
    <w:p w14:paraId="475A8844" w14:textId="77777777" w:rsidR="00EB4A5A" w:rsidRDefault="00EB4A5A" w:rsidP="00195E0B">
      <w:pPr>
        <w:rPr>
          <w:lang w:val="en-US"/>
        </w:rPr>
      </w:pPr>
      <w:r>
        <w:rPr>
          <w:lang w:val="en-US"/>
        </w:rPr>
        <w:t>At the same time , there are 2 kinds of frictions that every investor need to go through:</w:t>
      </w:r>
    </w:p>
    <w:p w14:paraId="003A7819" w14:textId="77777777" w:rsidR="00EB4A5A" w:rsidRDefault="00EB4A5A" w:rsidP="00195E0B">
      <w:pPr>
        <w:rPr>
          <w:lang w:val="en-US"/>
        </w:rPr>
      </w:pPr>
      <w:r>
        <w:rPr>
          <w:lang w:val="en-US"/>
        </w:rPr>
        <w:t>1) trading costs</w:t>
      </w:r>
    </w:p>
    <w:p w14:paraId="793A5F55" w14:textId="19867EE7" w:rsidR="00330366" w:rsidRDefault="00EB4A5A" w:rsidP="00195E0B">
      <w:pPr>
        <w:rPr>
          <w:lang w:val="en-US"/>
        </w:rPr>
      </w:pPr>
      <w:r>
        <w:rPr>
          <w:lang w:val="en-US"/>
        </w:rPr>
        <w:t>2) taxes</w:t>
      </w:r>
      <w:r w:rsidR="00330366">
        <w:rPr>
          <w:lang w:val="en-US"/>
        </w:rPr>
        <w:t xml:space="preserve"> </w:t>
      </w:r>
      <w:r w:rsidR="0073142D">
        <w:rPr>
          <w:lang w:val="en-US"/>
        </w:rPr>
        <w:t>( govt imposed taxes)</w:t>
      </w:r>
    </w:p>
    <w:p w14:paraId="19C868FC" w14:textId="2D221A14" w:rsidR="00330366" w:rsidRDefault="00330366" w:rsidP="00195E0B">
      <w:pPr>
        <w:rPr>
          <w:lang w:val="en-US"/>
        </w:rPr>
      </w:pPr>
    </w:p>
    <w:p w14:paraId="5CF4F86B" w14:textId="77777777" w:rsidR="00504BE0" w:rsidRDefault="00504BE0" w:rsidP="00195E0B">
      <w:pPr>
        <w:rPr>
          <w:lang w:val="en-US"/>
        </w:rPr>
      </w:pPr>
    </w:p>
    <w:p w14:paraId="1E6740DE" w14:textId="062A4B22" w:rsidR="00504BE0" w:rsidRDefault="00504BE0" w:rsidP="00504BE0">
      <w:pPr>
        <w:pStyle w:val="Heading1"/>
        <w:rPr>
          <w:b/>
          <w:bCs/>
          <w:color w:val="FFFFFF" w:themeColor="background1"/>
          <w:highlight w:val="magenta"/>
          <w:u w:val="single"/>
          <w:lang w:val="en-US"/>
        </w:rPr>
      </w:pPr>
      <w:r w:rsidRPr="0011609F">
        <w:rPr>
          <w:b/>
          <w:bCs/>
          <w:color w:val="FFFFFF" w:themeColor="background1"/>
          <w:highlight w:val="magenta"/>
          <w:u w:val="single"/>
          <w:lang w:val="en-US"/>
        </w:rPr>
        <w:t>Session 2</w:t>
      </w:r>
      <w:r w:rsidR="006239CE">
        <w:rPr>
          <w:b/>
          <w:bCs/>
          <w:color w:val="FFFFFF" w:themeColor="background1"/>
          <w:highlight w:val="magenta"/>
          <w:u w:val="single"/>
          <w:lang w:val="en-US"/>
        </w:rPr>
        <w:t xml:space="preserve"> – Structure of a business</w:t>
      </w:r>
    </w:p>
    <w:p w14:paraId="4900C8D9" w14:textId="2737C68A" w:rsidR="00482117" w:rsidRDefault="000368AE" w:rsidP="002B56ED">
      <w:pPr>
        <w:pStyle w:val="Heading2"/>
        <w:rPr>
          <w:lang w:val="en-US"/>
        </w:rPr>
      </w:pPr>
      <w:r w:rsidRPr="002B56ED">
        <w:rPr>
          <w:highlight w:val="yellow"/>
          <w:lang w:val="en-US"/>
        </w:rPr>
        <w:t>Financial Balance Sheet</w:t>
      </w:r>
    </w:p>
    <w:p w14:paraId="371C2E6E" w14:textId="0FC9A3E1" w:rsidR="00D51636" w:rsidRDefault="00D51636" w:rsidP="00D51636">
      <w:pPr>
        <w:rPr>
          <w:lang w:val="en-US"/>
        </w:rPr>
      </w:pPr>
      <w:r>
        <w:rPr>
          <w:lang w:val="en-US"/>
        </w:rPr>
        <w:t xml:space="preserve">Assets and </w:t>
      </w:r>
      <w:r w:rsidR="00B2685C">
        <w:rPr>
          <w:lang w:val="en-US"/>
        </w:rPr>
        <w:t>Liabilities</w:t>
      </w:r>
    </w:p>
    <w:p w14:paraId="3DE39082" w14:textId="60CD45FF" w:rsidR="00B2685C" w:rsidRDefault="00CF0568" w:rsidP="00D51636">
      <w:pPr>
        <w:rPr>
          <w:lang w:val="en-US"/>
        </w:rPr>
      </w:pPr>
      <w:r>
        <w:rPr>
          <w:lang w:val="en-US"/>
        </w:rPr>
        <w:t>Assets in</w:t>
      </w:r>
      <w:r w:rsidR="00A46868">
        <w:rPr>
          <w:lang w:val="en-US"/>
        </w:rPr>
        <w:t xml:space="preserve"> </w:t>
      </w:r>
      <w:r>
        <w:rPr>
          <w:lang w:val="en-US"/>
        </w:rPr>
        <w:t xml:space="preserve">place </w:t>
      </w:r>
      <w:r w:rsidRPr="00CF0568">
        <w:rPr>
          <w:lang w:val="en-US"/>
        </w:rPr>
        <w:sym w:font="Wingdings" w:char="F0E0"/>
      </w:r>
      <w:r>
        <w:rPr>
          <w:lang w:val="en-US"/>
        </w:rPr>
        <w:t xml:space="preserve"> </w:t>
      </w:r>
      <w:r w:rsidR="00A46868">
        <w:rPr>
          <w:lang w:val="en-US"/>
        </w:rPr>
        <w:t xml:space="preserve">value of investments you have already made as a company in the history. </w:t>
      </w:r>
      <w:r w:rsidR="00A46868" w:rsidRPr="00A46868">
        <w:rPr>
          <w:lang w:val="en-US"/>
        </w:rPr>
        <w:sym w:font="Wingdings" w:char="F0E0"/>
      </w:r>
      <w:r w:rsidR="00A46868">
        <w:rPr>
          <w:lang w:val="en-US"/>
        </w:rPr>
        <w:t xml:space="preserve"> current wealth / value of a company</w:t>
      </w:r>
    </w:p>
    <w:p w14:paraId="1AAF0568" w14:textId="0D5C3C47" w:rsidR="00A46868" w:rsidRDefault="000C4416" w:rsidP="00D51636">
      <w:pPr>
        <w:rPr>
          <w:lang w:val="en-US"/>
        </w:rPr>
      </w:pPr>
      <w:r>
        <w:rPr>
          <w:lang w:val="en-US"/>
        </w:rPr>
        <w:t>Growth Assets</w:t>
      </w:r>
      <w:r w:rsidR="005F7815">
        <w:rPr>
          <w:lang w:val="en-US"/>
        </w:rPr>
        <w:t xml:space="preserve"> </w:t>
      </w:r>
      <w:r w:rsidR="005F7815" w:rsidRPr="005F7815">
        <w:rPr>
          <w:lang w:val="en-US"/>
        </w:rPr>
        <w:sym w:font="Wingdings" w:char="F0E0"/>
      </w:r>
      <w:r w:rsidR="005F7815">
        <w:rPr>
          <w:lang w:val="en-US"/>
        </w:rPr>
        <w:t xml:space="preserve"> future value of investments done today </w:t>
      </w:r>
    </w:p>
    <w:p w14:paraId="1753AB15" w14:textId="123DEF42" w:rsidR="00D46ACF" w:rsidRDefault="00D46ACF" w:rsidP="00D51636">
      <w:pPr>
        <w:rPr>
          <w:lang w:val="en-US"/>
        </w:rPr>
      </w:pPr>
      <w:r>
        <w:rPr>
          <w:lang w:val="en-US"/>
        </w:rPr>
        <w:t xml:space="preserve">Debt </w:t>
      </w:r>
      <w:r w:rsidRPr="00D46ACF">
        <w:rPr>
          <w:lang w:val="en-US"/>
        </w:rPr>
        <w:sym w:font="Wingdings" w:char="F0E0"/>
      </w:r>
      <w:r>
        <w:rPr>
          <w:lang w:val="en-US"/>
        </w:rPr>
        <w:t xml:space="preserve"> borrow money </w:t>
      </w:r>
      <w:r w:rsidRPr="00D46ACF">
        <w:rPr>
          <w:lang w:val="en-US"/>
        </w:rPr>
        <w:sym w:font="Wingdings" w:char="F0E0"/>
      </w:r>
      <w:r>
        <w:rPr>
          <w:lang w:val="en-US"/>
        </w:rPr>
        <w:t xml:space="preserve"> whatever profits are </w:t>
      </w:r>
      <w:r w:rsidR="00264AA1">
        <w:rPr>
          <w:lang w:val="en-US"/>
        </w:rPr>
        <w:t>earned,</w:t>
      </w:r>
      <w:r>
        <w:rPr>
          <w:lang w:val="en-US"/>
        </w:rPr>
        <w:t xml:space="preserve"> these will get distributed to the Lenders first and then only company</w:t>
      </w:r>
    </w:p>
    <w:p w14:paraId="75CD3983" w14:textId="2A70D8CD" w:rsidR="00D46ACF" w:rsidRDefault="00D46ACF" w:rsidP="00D51636">
      <w:pPr>
        <w:rPr>
          <w:lang w:val="en-US"/>
        </w:rPr>
      </w:pPr>
      <w:r>
        <w:rPr>
          <w:lang w:val="en-US"/>
        </w:rPr>
        <w:t xml:space="preserve">Equity </w:t>
      </w:r>
      <w:r w:rsidRPr="00D46ACF">
        <w:rPr>
          <w:lang w:val="en-US"/>
        </w:rPr>
        <w:sym w:font="Wingdings" w:char="F0E0"/>
      </w:r>
      <w:r>
        <w:rPr>
          <w:lang w:val="en-US"/>
        </w:rPr>
        <w:t xml:space="preserve"> value get after meeting the debt obligations</w:t>
      </w:r>
    </w:p>
    <w:p w14:paraId="28CE0174" w14:textId="723B254F" w:rsidR="00264AA1" w:rsidRDefault="00833E9F" w:rsidP="00D51636">
      <w:pPr>
        <w:rPr>
          <w:lang w:val="en-US"/>
        </w:rPr>
      </w:pPr>
      <w:r>
        <w:rPr>
          <w:lang w:val="en-US"/>
        </w:rPr>
        <w:t xml:space="preserve">1. Assets in place </w:t>
      </w:r>
      <w:r w:rsidRPr="00833E9F">
        <w:rPr>
          <w:lang w:val="en-US"/>
        </w:rPr>
        <w:sym w:font="Wingdings" w:char="F0E0"/>
      </w:r>
      <w:r>
        <w:rPr>
          <w:lang w:val="en-US"/>
        </w:rPr>
        <w:t xml:space="preserve"> ex: for an automobile company these are the plants which are already setup.</w:t>
      </w:r>
      <w:r w:rsidR="00225B27">
        <w:rPr>
          <w:lang w:val="en-US"/>
        </w:rPr>
        <w:t xml:space="preserve"> Company is reaping the benefits for such assets</w:t>
      </w:r>
      <w:r w:rsidR="00482F36">
        <w:rPr>
          <w:lang w:val="en-US"/>
        </w:rPr>
        <w:t>.</w:t>
      </w:r>
    </w:p>
    <w:p w14:paraId="15E2FB76" w14:textId="34FCCAC1" w:rsidR="00482F36" w:rsidRDefault="00482F36" w:rsidP="00D51636">
      <w:pPr>
        <w:rPr>
          <w:lang w:val="en-US"/>
        </w:rPr>
      </w:pPr>
      <w:r>
        <w:rPr>
          <w:lang w:val="en-US"/>
        </w:rPr>
        <w:tab/>
        <w:t xml:space="preserve">Ex :  Microsoft </w:t>
      </w:r>
      <w:r w:rsidRPr="00482F36">
        <w:rPr>
          <w:lang w:val="en-US"/>
        </w:rPr>
        <w:sym w:font="Wingdings" w:char="F0E0"/>
      </w:r>
      <w:r>
        <w:rPr>
          <w:lang w:val="en-US"/>
        </w:rPr>
        <w:t xml:space="preserve"> Assets in place </w:t>
      </w:r>
      <w:r w:rsidRPr="00482F36">
        <w:rPr>
          <w:lang w:val="en-US"/>
        </w:rPr>
        <w:sym w:font="Wingdings" w:char="F0E0"/>
      </w:r>
      <w:r>
        <w:rPr>
          <w:lang w:val="en-US"/>
        </w:rPr>
        <w:t xml:space="preserve"> Windows and microsoft</w:t>
      </w:r>
    </w:p>
    <w:p w14:paraId="36B943A2" w14:textId="77777777" w:rsidR="000C4416" w:rsidRDefault="000C4416" w:rsidP="00D51636">
      <w:pPr>
        <w:rPr>
          <w:lang w:val="en-US"/>
        </w:rPr>
      </w:pPr>
    </w:p>
    <w:p w14:paraId="11E2B99A" w14:textId="77777777" w:rsidR="00D51636" w:rsidRPr="00D51636" w:rsidRDefault="00D51636" w:rsidP="00D51636">
      <w:pPr>
        <w:rPr>
          <w:lang w:val="en-US"/>
        </w:rPr>
      </w:pPr>
    </w:p>
    <w:sectPr w:rsidR="00D51636" w:rsidRPr="00D516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yNzM1MrUwMDQyNTRW0lEKTi0uzszPAykwqgUANoz2GiwAAAA="/>
  </w:docVars>
  <w:rsids>
    <w:rsidRoot w:val="007461F7"/>
    <w:rsid w:val="000368AE"/>
    <w:rsid w:val="000B5E57"/>
    <w:rsid w:val="000C4056"/>
    <w:rsid w:val="000C4416"/>
    <w:rsid w:val="000C7D28"/>
    <w:rsid w:val="000D4110"/>
    <w:rsid w:val="0011609F"/>
    <w:rsid w:val="00160397"/>
    <w:rsid w:val="001769B6"/>
    <w:rsid w:val="00195E0B"/>
    <w:rsid w:val="002167F1"/>
    <w:rsid w:val="00225B27"/>
    <w:rsid w:val="00264AA1"/>
    <w:rsid w:val="00265C40"/>
    <w:rsid w:val="0027647F"/>
    <w:rsid w:val="00293E97"/>
    <w:rsid w:val="002B56ED"/>
    <w:rsid w:val="002C7D05"/>
    <w:rsid w:val="00330366"/>
    <w:rsid w:val="00350250"/>
    <w:rsid w:val="00360608"/>
    <w:rsid w:val="003C688C"/>
    <w:rsid w:val="00450049"/>
    <w:rsid w:val="00482117"/>
    <w:rsid w:val="00482F36"/>
    <w:rsid w:val="00483438"/>
    <w:rsid w:val="00504BE0"/>
    <w:rsid w:val="0054023C"/>
    <w:rsid w:val="00552408"/>
    <w:rsid w:val="00560FF7"/>
    <w:rsid w:val="005C318F"/>
    <w:rsid w:val="005F7815"/>
    <w:rsid w:val="006239CE"/>
    <w:rsid w:val="00636367"/>
    <w:rsid w:val="00645721"/>
    <w:rsid w:val="00694E8E"/>
    <w:rsid w:val="006A0614"/>
    <w:rsid w:val="006A138F"/>
    <w:rsid w:val="0073142D"/>
    <w:rsid w:val="007461F7"/>
    <w:rsid w:val="007534F3"/>
    <w:rsid w:val="007B5968"/>
    <w:rsid w:val="008169B7"/>
    <w:rsid w:val="00816FF8"/>
    <w:rsid w:val="00833E9F"/>
    <w:rsid w:val="00870A13"/>
    <w:rsid w:val="008A6A6F"/>
    <w:rsid w:val="008E61A0"/>
    <w:rsid w:val="00914525"/>
    <w:rsid w:val="009328C5"/>
    <w:rsid w:val="00952590"/>
    <w:rsid w:val="00971FDA"/>
    <w:rsid w:val="00984982"/>
    <w:rsid w:val="009C2AA3"/>
    <w:rsid w:val="00A46868"/>
    <w:rsid w:val="00A46DEB"/>
    <w:rsid w:val="00A534AF"/>
    <w:rsid w:val="00A62DBC"/>
    <w:rsid w:val="00AD18EE"/>
    <w:rsid w:val="00B2685C"/>
    <w:rsid w:val="00B63604"/>
    <w:rsid w:val="00B77888"/>
    <w:rsid w:val="00B97EAB"/>
    <w:rsid w:val="00BA22BE"/>
    <w:rsid w:val="00BB27D1"/>
    <w:rsid w:val="00BB514C"/>
    <w:rsid w:val="00C014EE"/>
    <w:rsid w:val="00CF0568"/>
    <w:rsid w:val="00D02A3F"/>
    <w:rsid w:val="00D42042"/>
    <w:rsid w:val="00D46ACF"/>
    <w:rsid w:val="00D51636"/>
    <w:rsid w:val="00D70D31"/>
    <w:rsid w:val="00DA0CC1"/>
    <w:rsid w:val="00DD091E"/>
    <w:rsid w:val="00E00CBE"/>
    <w:rsid w:val="00E337F1"/>
    <w:rsid w:val="00E70890"/>
    <w:rsid w:val="00E71A99"/>
    <w:rsid w:val="00E838A6"/>
    <w:rsid w:val="00EB4A5A"/>
    <w:rsid w:val="00EE5673"/>
    <w:rsid w:val="00EE77E8"/>
    <w:rsid w:val="00EF2ED6"/>
    <w:rsid w:val="00F05225"/>
    <w:rsid w:val="00F6426E"/>
    <w:rsid w:val="00FC1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A2111E"/>
  <w15:chartTrackingRefBased/>
  <w15:docId w15:val="{81A348B8-D58C-4F86-A2E7-3F134CB5F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769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089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69B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089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1</Pages>
  <Words>554</Words>
  <Characters>316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ya AR</dc:creator>
  <cp:keywords/>
  <dc:description/>
  <cp:lastModifiedBy>Sathya AR</cp:lastModifiedBy>
  <cp:revision>81</cp:revision>
  <dcterms:created xsi:type="dcterms:W3CDTF">2023-09-15T18:35:00Z</dcterms:created>
  <dcterms:modified xsi:type="dcterms:W3CDTF">2023-09-20T19:22:00Z</dcterms:modified>
</cp:coreProperties>
</file>